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60E230" w14:textId="77777777" w:rsidR="00C8235C" w:rsidRDefault="00342C8E">
      <w:r>
        <w:br w:type="page"/>
      </w:r>
    </w:p>
    <w:p w14:paraId="40F1FC43" w14:textId="101FC0A6" w:rsidR="00C8235C" w:rsidRDefault="00C8235C"/>
    <w:p w14:paraId="261913C1" w14:textId="77777777" w:rsidR="00342C8E" w:rsidRDefault="00342C8E"/>
    <w:p w14:paraId="293CEB9F" w14:textId="04B3C2AD" w:rsidR="00F454DE" w:rsidRDefault="00342C8E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701B377" wp14:editId="14C7CA8E">
                <wp:simplePos x="0" y="0"/>
                <wp:positionH relativeFrom="column">
                  <wp:posOffset>1670050</wp:posOffset>
                </wp:positionH>
                <wp:positionV relativeFrom="paragraph">
                  <wp:posOffset>5441950</wp:posOffset>
                </wp:positionV>
                <wp:extent cx="6286500" cy="1536700"/>
                <wp:effectExtent l="0" t="0" r="19050" b="25400"/>
                <wp:wrapNone/>
                <wp:docPr id="1699279167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86500" cy="15367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4">
                            <a:shade val="15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197EA9" w14:textId="3DBDC0F2" w:rsidR="00342C8E" w:rsidRPr="00342C8E" w:rsidRDefault="00342C8E" w:rsidP="00342C8E">
                            <w:pPr>
                              <w:jc w:val="both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342C8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Digital transformation of the </w:t>
                            </w:r>
                            <w:bookmarkStart w:id="0" w:name="_Hlk169659249"/>
                            <w:r w:rsidRPr="00342C8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cultural industry</w:t>
                            </w:r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701B377" id="Oval 5" o:spid="_x0000_s1026" style="position:absolute;margin-left:131.5pt;margin-top:428.5pt;width:495pt;height:12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" fillcolor="#0f9ed5 [3207]" strokecolor="#02171f [487]" strokeweight="1pt">
                <v:stroke joinstyle="miter"/>
                <v:textbox>
                  <w:txbxContent>
                    <w:p w14:paraId="7A197EA9" w14:textId="3DBDC0F2" w:rsidR="00342C8E" w:rsidRPr="00342C8E" w:rsidRDefault="00342C8E" w:rsidP="00342C8E">
                      <w:pPr>
                        <w:jc w:val="both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342C8E">
                        <w:rPr>
                          <w:b/>
                          <w:bCs/>
                          <w:sz w:val="32"/>
                          <w:szCs w:val="32"/>
                        </w:rPr>
                        <w:t xml:space="preserve">Digital transformation of the </w:t>
                      </w:r>
                      <w:bookmarkStart w:id="1" w:name="_Hlk169659249"/>
                      <w:r w:rsidRPr="00342C8E">
                        <w:rPr>
                          <w:b/>
                          <w:bCs/>
                          <w:sz w:val="32"/>
                          <w:szCs w:val="32"/>
                        </w:rPr>
                        <w:t>cultural industry</w:t>
                      </w:r>
                      <w:bookmarkEnd w:id="1"/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99B4B4" wp14:editId="7C29ADFC">
                <wp:simplePos x="0" y="0"/>
                <wp:positionH relativeFrom="margin">
                  <wp:posOffset>190500</wp:posOffset>
                </wp:positionH>
                <wp:positionV relativeFrom="paragraph">
                  <wp:posOffset>266700</wp:posOffset>
                </wp:positionV>
                <wp:extent cx="9194800" cy="4692650"/>
                <wp:effectExtent l="0" t="0" r="25400" b="12700"/>
                <wp:wrapNone/>
                <wp:docPr id="831594666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94800" cy="4692650"/>
                        </a:xfrm>
                        <a:prstGeom prst="ellipse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4BE43F" w14:textId="27D4418B" w:rsidR="00342C8E" w:rsidRPr="00342C8E" w:rsidRDefault="00342C8E" w:rsidP="00342C8E">
                            <w:pPr>
                              <w:jc w:val="center"/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342C8E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Industry</w:t>
                            </w:r>
                          </w:p>
                          <w:p w14:paraId="265E982A" w14:textId="77777777" w:rsidR="00342C8E" w:rsidRDefault="00342C8E" w:rsidP="00342C8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230C8747" w14:textId="77777777" w:rsidR="00342C8E" w:rsidRDefault="00342C8E" w:rsidP="00342C8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6B974DB6" w14:textId="77777777" w:rsidR="00342C8E" w:rsidRDefault="00342C8E" w:rsidP="00342C8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13728229" w14:textId="77777777" w:rsidR="00342C8E" w:rsidRDefault="00342C8E" w:rsidP="00342C8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0AEB2C6B" w14:textId="77777777" w:rsidR="00342C8E" w:rsidRPr="00342C8E" w:rsidRDefault="00342C8E" w:rsidP="00342C8E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</w:p>
                          <w:p w14:paraId="6E2C922B" w14:textId="77777777" w:rsidR="00342C8E" w:rsidRDefault="00342C8E" w:rsidP="00342C8E">
                            <w:pPr>
                              <w:jc w:val="center"/>
                            </w:pPr>
                          </w:p>
                          <w:p w14:paraId="6C193314" w14:textId="77777777" w:rsidR="00342C8E" w:rsidRDefault="00342C8E" w:rsidP="00342C8E">
                            <w:pPr>
                              <w:jc w:val="center"/>
                            </w:pPr>
                          </w:p>
                          <w:p w14:paraId="56836369" w14:textId="77777777" w:rsidR="00342C8E" w:rsidRDefault="00342C8E" w:rsidP="00342C8E">
                            <w:pPr>
                              <w:jc w:val="center"/>
                            </w:pPr>
                          </w:p>
                          <w:p w14:paraId="014ADF2C" w14:textId="77777777" w:rsidR="00342C8E" w:rsidRDefault="00342C8E" w:rsidP="00342C8E">
                            <w:pPr>
                              <w:jc w:val="center"/>
                            </w:pPr>
                          </w:p>
                          <w:p w14:paraId="7C131AFE" w14:textId="77777777" w:rsidR="00342C8E" w:rsidRDefault="00342C8E" w:rsidP="00342C8E">
                            <w:pPr>
                              <w:jc w:val="center"/>
                            </w:pPr>
                          </w:p>
                          <w:p w14:paraId="78D4EB47" w14:textId="77777777" w:rsidR="00342C8E" w:rsidRDefault="00342C8E" w:rsidP="00342C8E">
                            <w:pPr>
                              <w:jc w:val="center"/>
                            </w:pPr>
                          </w:p>
                          <w:p w14:paraId="58D23763" w14:textId="77777777" w:rsidR="00342C8E" w:rsidRDefault="00342C8E" w:rsidP="00342C8E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E99B4B4" id="Oval 1" o:spid="_x0000_s1027" style="position:absolute;margin-left:15pt;margin-top:21pt;width:724pt;height:369.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" fillcolor="#156082 [3204]" strokecolor="white [3201]" strokeweight="1.5pt">
                <v:stroke joinstyle="miter"/>
                <v:textbox>
                  <w:txbxContent>
                    <w:p w14:paraId="684BE43F" w14:textId="27D4418B" w:rsidR="00342C8E" w:rsidRPr="00342C8E" w:rsidRDefault="00342C8E" w:rsidP="00342C8E">
                      <w:pPr>
                        <w:jc w:val="center"/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342C8E">
                        <w:rPr>
                          <w:b/>
                          <w:bCs/>
                          <w:sz w:val="36"/>
                          <w:szCs w:val="36"/>
                        </w:rPr>
                        <w:t>Industry</w:t>
                      </w:r>
                    </w:p>
                    <w:p w14:paraId="265E982A" w14:textId="77777777" w:rsidR="00342C8E" w:rsidRDefault="00342C8E" w:rsidP="00342C8E">
                      <w:pPr>
                        <w:jc w:val="center"/>
                        <w:rPr>
                          <w:b/>
                          <w:bCs/>
                        </w:rPr>
                      </w:pPr>
                    </w:p>
                    <w:p w14:paraId="230C8747" w14:textId="77777777" w:rsidR="00342C8E" w:rsidRDefault="00342C8E" w:rsidP="00342C8E">
                      <w:pPr>
                        <w:jc w:val="center"/>
                        <w:rPr>
                          <w:b/>
                          <w:bCs/>
                        </w:rPr>
                      </w:pPr>
                    </w:p>
                    <w:p w14:paraId="6B974DB6" w14:textId="77777777" w:rsidR="00342C8E" w:rsidRDefault="00342C8E" w:rsidP="00342C8E">
                      <w:pPr>
                        <w:jc w:val="center"/>
                        <w:rPr>
                          <w:b/>
                          <w:bCs/>
                        </w:rPr>
                      </w:pPr>
                    </w:p>
                    <w:p w14:paraId="13728229" w14:textId="77777777" w:rsidR="00342C8E" w:rsidRDefault="00342C8E" w:rsidP="00342C8E">
                      <w:pPr>
                        <w:jc w:val="center"/>
                        <w:rPr>
                          <w:b/>
                          <w:bCs/>
                        </w:rPr>
                      </w:pPr>
                    </w:p>
                    <w:p w14:paraId="0AEB2C6B" w14:textId="77777777" w:rsidR="00342C8E" w:rsidRPr="00342C8E" w:rsidRDefault="00342C8E" w:rsidP="00342C8E">
                      <w:pPr>
                        <w:jc w:val="center"/>
                        <w:rPr>
                          <w:b/>
                          <w:bCs/>
                        </w:rPr>
                      </w:pPr>
                    </w:p>
                    <w:p w14:paraId="6E2C922B" w14:textId="77777777" w:rsidR="00342C8E" w:rsidRDefault="00342C8E" w:rsidP="00342C8E">
                      <w:pPr>
                        <w:jc w:val="center"/>
                      </w:pPr>
                    </w:p>
                    <w:p w14:paraId="6C193314" w14:textId="77777777" w:rsidR="00342C8E" w:rsidRDefault="00342C8E" w:rsidP="00342C8E">
                      <w:pPr>
                        <w:jc w:val="center"/>
                      </w:pPr>
                    </w:p>
                    <w:p w14:paraId="56836369" w14:textId="77777777" w:rsidR="00342C8E" w:rsidRDefault="00342C8E" w:rsidP="00342C8E">
                      <w:pPr>
                        <w:jc w:val="center"/>
                      </w:pPr>
                    </w:p>
                    <w:p w14:paraId="014ADF2C" w14:textId="77777777" w:rsidR="00342C8E" w:rsidRDefault="00342C8E" w:rsidP="00342C8E">
                      <w:pPr>
                        <w:jc w:val="center"/>
                      </w:pPr>
                    </w:p>
                    <w:p w14:paraId="7C131AFE" w14:textId="77777777" w:rsidR="00342C8E" w:rsidRDefault="00342C8E" w:rsidP="00342C8E">
                      <w:pPr>
                        <w:jc w:val="center"/>
                      </w:pPr>
                    </w:p>
                    <w:p w14:paraId="78D4EB47" w14:textId="77777777" w:rsidR="00342C8E" w:rsidRDefault="00342C8E" w:rsidP="00342C8E">
                      <w:pPr>
                        <w:jc w:val="center"/>
                      </w:pPr>
                    </w:p>
                    <w:p w14:paraId="58D23763" w14:textId="77777777" w:rsidR="00342C8E" w:rsidRDefault="00342C8E" w:rsidP="00342C8E">
                      <w:pPr>
                        <w:jc w:val="center"/>
                      </w:pPr>
                    </w:p>
                  </w:txbxContent>
                </v:textbox>
                <w10:wrap anchorx="margin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3046CF6" wp14:editId="53A246D9">
                <wp:simplePos x="0" y="0"/>
                <wp:positionH relativeFrom="column">
                  <wp:posOffset>4813300</wp:posOffset>
                </wp:positionH>
                <wp:positionV relativeFrom="paragraph">
                  <wp:posOffset>3206750</wp:posOffset>
                </wp:positionV>
                <wp:extent cx="44450" cy="2247900"/>
                <wp:effectExtent l="19050" t="19050" r="31750" b="0"/>
                <wp:wrapNone/>
                <wp:docPr id="1161413842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4450" cy="2247900"/>
                        </a:xfrm>
                        <a:prstGeom prst="line">
                          <a:avLst/>
                        </a:prstGeom>
                        <a:ln w="28575" cap="flat" cmpd="sng" algn="ctr">
                          <a:solidFill>
                            <a:srgbClr val="002060"/>
                          </a:solidFill>
                          <a:prstDash val="dash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A980B91" id="Straight Connector 6" o:spid="_x0000_s1026" style="position:absolute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79pt,252.5pt" to="382.5pt,42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" strokecolor="#002060" strokeweight="2.25pt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AE4F0AD" wp14:editId="52573A57">
                <wp:simplePos x="0" y="0"/>
                <wp:positionH relativeFrom="column">
                  <wp:posOffset>4241800</wp:posOffset>
                </wp:positionH>
                <wp:positionV relativeFrom="paragraph">
                  <wp:posOffset>1295400</wp:posOffset>
                </wp:positionV>
                <wp:extent cx="4451350" cy="3003550"/>
                <wp:effectExtent l="0" t="0" r="6350" b="6350"/>
                <wp:wrapNone/>
                <wp:docPr id="203892177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1350" cy="3003550"/>
                        </a:xfrm>
                        <a:prstGeom prst="ellipse">
                          <a:avLst/>
                        </a:prstGeom>
                        <a:solidFill>
                          <a:schemeClr val="accent6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CF5E27" w14:textId="0D8A7501" w:rsidR="00342C8E" w:rsidRPr="00342C8E" w:rsidRDefault="00342C8E" w:rsidP="00342C8E">
                            <w:pPr>
                              <w:jc w:val="center"/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           C</w:t>
                            </w:r>
                            <w:r w:rsidRPr="00342C8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 xml:space="preserve">ultural </w:t>
                            </w:r>
                            <w: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I</w:t>
                            </w:r>
                            <w:r w:rsidRPr="00342C8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ndust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E4F0AD" id="Oval 3" o:spid="_x0000_s1028" style="position:absolute;margin-left:334pt;margin-top:102pt;width:350.5pt;height:236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" fillcolor="#4ea72e [3209]" stroked="f">
                <v:fill opacity="32896f"/>
                <v:textbox>
                  <w:txbxContent>
                    <w:p w14:paraId="2CCF5E27" w14:textId="0D8A7501" w:rsidR="00342C8E" w:rsidRPr="00342C8E" w:rsidRDefault="00342C8E" w:rsidP="00342C8E">
                      <w:pPr>
                        <w:jc w:val="center"/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 xml:space="preserve">           C</w:t>
                      </w:r>
                      <w:r w:rsidRPr="00342C8E">
                        <w:rPr>
                          <w:b/>
                          <w:bCs/>
                          <w:sz w:val="32"/>
                          <w:szCs w:val="32"/>
                        </w:rPr>
                        <w:t xml:space="preserve">ultural </w:t>
                      </w:r>
                      <w:r>
                        <w:rPr>
                          <w:b/>
                          <w:bCs/>
                          <w:sz w:val="32"/>
                          <w:szCs w:val="32"/>
                        </w:rPr>
                        <w:t>I</w:t>
                      </w:r>
                      <w:r w:rsidRPr="00342C8E">
                        <w:rPr>
                          <w:b/>
                          <w:bCs/>
                          <w:sz w:val="32"/>
                          <w:szCs w:val="32"/>
                        </w:rPr>
                        <w:t>ndustry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A229F9" wp14:editId="38ECE9BC">
                <wp:simplePos x="0" y="0"/>
                <wp:positionH relativeFrom="column">
                  <wp:posOffset>920750</wp:posOffset>
                </wp:positionH>
                <wp:positionV relativeFrom="paragraph">
                  <wp:posOffset>1231900</wp:posOffset>
                </wp:positionV>
                <wp:extent cx="4451350" cy="3213100"/>
                <wp:effectExtent l="0" t="0" r="6350" b="6350"/>
                <wp:wrapNone/>
                <wp:docPr id="148941336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51350" cy="3213100"/>
                        </a:xfrm>
                        <a:prstGeom prst="ellipse">
                          <a:avLst/>
                        </a:prstGeom>
                        <a:solidFill>
                          <a:schemeClr val="accent2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CE0B3D" w14:textId="6918E754" w:rsidR="00342C8E" w:rsidRPr="00342C8E" w:rsidRDefault="00342C8E" w:rsidP="00342C8E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342C8E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Digital transformation (DT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DA229F9" id="Oval 2" o:spid="_x0000_s1029" style="position:absolute;margin-left:72.5pt;margin-top:97pt;width:350.5pt;height:25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" fillcolor="#e97132 [3205]" stroked="f">
                <v:fill opacity="32896f"/>
                <v:textbox>
                  <w:txbxContent>
                    <w:p w14:paraId="6ACE0B3D" w14:textId="6918E754" w:rsidR="00342C8E" w:rsidRPr="00342C8E" w:rsidRDefault="00342C8E" w:rsidP="00342C8E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342C8E">
                        <w:rPr>
                          <w:b/>
                          <w:bCs/>
                          <w:sz w:val="32"/>
                          <w:szCs w:val="32"/>
                        </w:rPr>
                        <w:t>Digital transformation (DT)</w:t>
                      </w:r>
                    </w:p>
                  </w:txbxContent>
                </v:textbox>
              </v:oval>
            </w:pict>
          </mc:Fallback>
        </mc:AlternateContent>
      </w:r>
    </w:p>
    <w:sectPr w:rsidR="00F454DE" w:rsidSect="00342C8E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NjUztLAwMLI0MjJT0lEKTi0uzszPAykwqgUAVvmUOiwAAAA="/>
  </w:docVars>
  <w:rsids>
    <w:rsidRoot w:val="00342C8E"/>
    <w:rsid w:val="001F2D83"/>
    <w:rsid w:val="00342C8E"/>
    <w:rsid w:val="008A1D74"/>
    <w:rsid w:val="00C150FE"/>
    <w:rsid w:val="00C8235C"/>
    <w:rsid w:val="00C95029"/>
    <w:rsid w:val="00F454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850EE0"/>
  <w15:chartTrackingRefBased/>
  <w15:docId w15:val="{0589F78C-5DB3-415B-A458-8452D43699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42C8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2C8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2C8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2C8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2C8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2C8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2C8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2C8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2C8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2C8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2C8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2C8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2C8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2C8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2C8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2C8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2C8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2C8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42C8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2C8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2C8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42C8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42C8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42C8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42C8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42C8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2C8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2C8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42C8E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C8235C"/>
    <w:pPr>
      <w:spacing w:after="0" w:line="240" w:lineRule="auto"/>
    </w:pPr>
    <w:rPr>
      <w:rFonts w:eastAsiaTheme="minorEastAsia"/>
      <w:kern w:val="0"/>
      <w:sz w:val="22"/>
      <w:szCs w:val="22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4</cp:revision>
  <dcterms:created xsi:type="dcterms:W3CDTF">2024-06-19T01:10:00Z</dcterms:created>
  <dcterms:modified xsi:type="dcterms:W3CDTF">2024-06-20T02:07:00Z</dcterms:modified>
</cp:coreProperties>
</file>